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4DCC85AD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3B486A3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20763845" w14:textId="77777777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79BE039A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561ABFE2" w:rsidR="007F0851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3C16F7E8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  <w:bookmarkStart w:id="0" w:name="_GoBack"/>
      <w:bookmarkEnd w:id="0"/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SHRC Canada Graduate Scholarship – </w:t>
      </w:r>
      <w:proofErr w:type="gramStart"/>
      <w:r w:rsidRPr="00906BC0">
        <w:rPr>
          <w:rFonts w:ascii="Arial" w:hAnsi="Arial" w:cs="Arial"/>
          <w:sz w:val="24"/>
        </w:rPr>
        <w:t>Master’s</w:t>
      </w:r>
      <w:proofErr w:type="gramEnd"/>
      <w:r w:rsidRPr="00906BC0">
        <w:rPr>
          <w:rFonts w:ascii="Arial" w:hAnsi="Arial" w:cs="Arial"/>
          <w:sz w:val="24"/>
        </w:rPr>
        <w:t xml:space="preserve">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797C998" w14:textId="77777777" w:rsidR="00012DDD" w:rsidRPr="00906BC0" w:rsidRDefault="00012DDD" w:rsidP="00012DD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351D7E0C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006C38B" w14:textId="22359D27" w:rsidR="006E2B8A" w:rsidRPr="001E497F" w:rsidRDefault="006E2B8A" w:rsidP="006E2B8A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8422E5">
        <w:rPr>
          <w:rFonts w:ascii="Arial" w:hAnsi="Arial" w:cs="Arial"/>
          <w:sz w:val="24"/>
        </w:rPr>
        <w:t xml:space="preserve">Social Power and </w:t>
      </w:r>
      <w:r>
        <w:rPr>
          <w:rFonts w:ascii="Arial" w:hAnsi="Arial" w:cs="Arial"/>
          <w:sz w:val="24"/>
        </w:rPr>
        <w:t xml:space="preserve">Frontal Alpha Asymmetry. </w:t>
      </w:r>
      <w:r>
        <w:rPr>
          <w:rFonts w:ascii="Arial" w:hAnsi="Arial" w:cs="Arial"/>
          <w:i/>
          <w:sz w:val="24"/>
        </w:rPr>
        <w:t>Cognitive Neuroscienc</w:t>
      </w:r>
      <w:r>
        <w:rPr>
          <w:rFonts w:ascii="Arial" w:hAnsi="Arial" w:cs="Arial"/>
          <w:i/>
          <w:sz w:val="24"/>
        </w:rPr>
        <w:t>e</w:t>
      </w:r>
      <w:r>
        <w:rPr>
          <w:rFonts w:ascii="Arial" w:hAnsi="Arial" w:cs="Arial"/>
          <w:sz w:val="24"/>
        </w:rPr>
        <w:t>.</w:t>
      </w:r>
    </w:p>
    <w:p w14:paraId="5EB4FACF" w14:textId="77777777" w:rsidR="006E2B8A" w:rsidRDefault="006E2B8A" w:rsidP="00BC514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C8A2A7D" w14:textId="2CA8B1AD" w:rsidR="00BC5146" w:rsidRPr="00BC5146" w:rsidRDefault="00BC5146" w:rsidP="00BC514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>
        <w:rPr>
          <w:rFonts w:ascii="Arial" w:hAnsi="Arial" w:cs="Arial"/>
          <w:sz w:val="24"/>
        </w:rPr>
        <w:t>In Press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Pr="00906BC0">
        <w:rPr>
          <w:rFonts w:ascii="Arial" w:hAnsi="Arial" w:cs="Arial"/>
          <w:sz w:val="24"/>
        </w:rPr>
        <w:t>.</w:t>
      </w:r>
    </w:p>
    <w:p w14:paraId="631C7B96" w14:textId="77777777" w:rsidR="00BC5146" w:rsidRDefault="00BC5146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779642E" w14:textId="0BF7123C" w:rsidR="00012DDD" w:rsidRPr="00BE4A1E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 w:rsidR="00BE4A1E">
        <w:rPr>
          <w:rFonts w:ascii="Arial" w:hAnsi="Arial" w:cs="Arial"/>
          <w:i/>
          <w:sz w:val="24"/>
        </w:rPr>
        <w:t>, 235</w:t>
      </w:r>
      <w:r w:rsidR="00BE4A1E" w:rsidRPr="008E4025">
        <w:rPr>
          <w:rFonts w:ascii="Arial" w:hAnsi="Arial" w:cs="Arial"/>
          <w:sz w:val="24"/>
        </w:rPr>
        <w:t>(11)</w:t>
      </w:r>
      <w:r w:rsidR="00BE4A1E">
        <w:rPr>
          <w:rFonts w:ascii="Arial" w:hAnsi="Arial" w:cs="Arial"/>
          <w:sz w:val="24"/>
        </w:rPr>
        <w:t>, 3469-3</w:t>
      </w:r>
      <w:r w:rsidR="00EF0C1F">
        <w:rPr>
          <w:rFonts w:ascii="Arial" w:hAnsi="Arial" w:cs="Arial"/>
          <w:sz w:val="24"/>
        </w:rPr>
        <w:t>477</w:t>
      </w:r>
    </w:p>
    <w:p w14:paraId="1705200A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36E1F16" w14:textId="572F9225" w:rsidR="001E497F" w:rsidRDefault="00012DDD" w:rsidP="006E2B8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 w:rsidR="006E7C33"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57066DA2" w14:textId="77777777" w:rsidR="006E2B8A" w:rsidRPr="006E2B8A" w:rsidRDefault="006E2B8A" w:rsidP="006E2B8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318A15" w14:textId="6618A978" w:rsidR="002B343B" w:rsidRP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F16B245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0A627A31" w14:textId="42B613B1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001D3D63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JavaScript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AE4467" w14:textId="021C1790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F623746" w14:textId="21694549" w:rsidR="00CC1384" w:rsidRPr="00CC1384" w:rsidRDefault="00CC1384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 Symposium Organizer (2017-Current)</w:t>
      </w:r>
    </w:p>
    <w:p w14:paraId="0C1DBCE0" w14:textId="6A39BA90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Founding Member (2017-Current)</w:t>
      </w:r>
    </w:p>
    <w:p w14:paraId="37A8E70C" w14:textId="2F04B517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Current)</w:t>
      </w:r>
    </w:p>
    <w:p w14:paraId="5F20ACBA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Current)</w:t>
      </w:r>
    </w:p>
    <w:p w14:paraId="4B656E56" w14:textId="78220688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Current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A71A7C8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Orientation Week Leader &amp; Organizer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0A536" w14:textId="77777777" w:rsidR="002E0029" w:rsidRDefault="002E0029" w:rsidP="00C7713F">
      <w:pPr>
        <w:spacing w:after="0" w:line="240" w:lineRule="auto"/>
      </w:pPr>
      <w:r>
        <w:separator/>
      </w:r>
    </w:p>
  </w:endnote>
  <w:endnote w:type="continuationSeparator" w:id="0">
    <w:p w14:paraId="195736EA" w14:textId="77777777" w:rsidR="002E0029" w:rsidRDefault="002E002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51C64" w14:textId="77777777" w:rsidR="002E0029" w:rsidRDefault="002E0029" w:rsidP="00C7713F">
      <w:pPr>
        <w:spacing w:after="0" w:line="240" w:lineRule="auto"/>
      </w:pPr>
      <w:r>
        <w:separator/>
      </w:r>
    </w:p>
  </w:footnote>
  <w:footnote w:type="continuationSeparator" w:id="0">
    <w:p w14:paraId="1EF04CEB" w14:textId="77777777" w:rsidR="002E0029" w:rsidRDefault="002E0029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30DB7"/>
    <w:rsid w:val="00435C53"/>
    <w:rsid w:val="0043786C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240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4EEE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4780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476A"/>
    <w:rsid w:val="00D3478E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013460-9248-4C4D-AA63-0E25D5417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4</Pages>
  <Words>1049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</cp:lastModifiedBy>
  <cp:revision>447</cp:revision>
  <cp:lastPrinted>2018-01-28T18:54:00Z</cp:lastPrinted>
  <dcterms:created xsi:type="dcterms:W3CDTF">2016-10-05T19:10:00Z</dcterms:created>
  <dcterms:modified xsi:type="dcterms:W3CDTF">2018-07-22T14:28:00Z</dcterms:modified>
</cp:coreProperties>
</file>